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3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bookmarkEnd w:id="23"/>
    <w:p>
      <w:pPr>
        <w:pStyle w:val="BodyText"/>
      </w:pPr>
      <w:hyperlink r:id="rId24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3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7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8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29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0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2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3"/>
    <w:bookmarkStart w:id="36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ordEngineering</w:t>
        </w:r>
      </w:hyperlink>
    </w:p>
    <w:bookmarkEnd w:id="36"/>
    <w:p>
      <w:pPr>
        <w:pStyle w:val="FirstParagraph"/>
      </w:pPr>
      <w:bookmarkStart w:id="37" w:name="jobDescriptions"/>
      <w:bookmarkEnd w:id="37"/>
    </w:p>
    <w:bookmarkStart w:id="66" w:name="job-descriptions"/>
    <w:p>
      <w:pPr>
        <w:pStyle w:val="Heading2"/>
      </w:pPr>
      <w:r>
        <w:t xml:space="preserve">JOB DESCRIPTIONS</w:t>
      </w:r>
    </w:p>
    <w:bookmarkStart w:id="39" w:name="X7c8ba991b1bea05422621c704ad0e0ec781947d"/>
    <w:p>
      <w:pPr>
        <w:pStyle w:val="Heading3"/>
      </w:pPr>
      <w:hyperlink r:id="rId38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39"/>
    <w:bookmarkStart w:id="41" w:name="Xe22390f454a751b87fe330a9676eb848cfedb67"/>
    <w:p>
      <w:pPr>
        <w:pStyle w:val="Heading3"/>
      </w:pPr>
      <w:hyperlink r:id="rId40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1"/>
    <w:bookmarkStart w:id="43" w:name="X847050a9b26983b2458d165ad2a19c60b2ad8dc"/>
    <w:p>
      <w:pPr>
        <w:pStyle w:val="Heading3"/>
      </w:pPr>
      <w:hyperlink r:id="rId42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3"/>
    <w:bookmarkStart w:id="45" w:name="X00c65edaf0b66280992eb1096c1956071260af2"/>
    <w:p>
      <w:pPr>
        <w:pStyle w:val="Heading3"/>
      </w:pP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5"/>
    <w:bookmarkStart w:id="47" w:name="X47338435b5bb60a718756252091d7ced6c248d8"/>
    <w:p>
      <w:pPr>
        <w:pStyle w:val="Heading3"/>
      </w:pPr>
      <w:hyperlink r:id="rId46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7"/>
    <w:bookmarkStart w:id="49" w:name="Xa68e9ed2b84b7cc18b5f7c96462ddecca01cb45"/>
    <w:p>
      <w:pPr>
        <w:pStyle w:val="Heading3"/>
      </w:pPr>
      <w:hyperlink r:id="rId48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49"/>
    <w:bookmarkStart w:id="50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0"/>
    <w:bookmarkStart w:id="52" w:name="X33ba5731ad71615fa1ddca9738418b8399ba12d"/>
    <w:p>
      <w:pPr>
        <w:pStyle w:val="Heading3"/>
      </w:pPr>
      <w:hyperlink r:id="rId51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2"/>
    <w:bookmarkStart w:id="53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3"/>
    <w:bookmarkStart w:id="55" w:name="Xe621a272b2e3ebd65efd913dd20c1c43d7c3de8"/>
    <w:p>
      <w:pPr>
        <w:pStyle w:val="Heading3"/>
      </w:pPr>
      <w:hyperlink r:id="rId54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5"/>
    <w:bookmarkStart w:id="57" w:name="Xfd679a2e9cf14cef1d9e152e1167a9bbc0ffc56"/>
    <w:p>
      <w:pPr>
        <w:pStyle w:val="Heading3"/>
      </w:pPr>
      <w:hyperlink r:id="rId56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7"/>
    <w:bookmarkStart w:id="60" w:name="Xafb98839f6596774c5de4ac49f4cf6542ab8539"/>
    <w:p>
      <w:pPr>
        <w:pStyle w:val="Heading3"/>
      </w:pPr>
      <w:hyperlink r:id="rId58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59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0"/>
    <w:bookmarkStart w:id="61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1"/>
    <w:bookmarkStart w:id="65" w:name="X367b581eb513fa6d23849496f54874d6e79e494"/>
    <w:p>
      <w:pPr>
        <w:pStyle w:val="Heading3"/>
      </w:pPr>
      <w:hyperlink r:id="rId62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3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4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5"/>
    <w:bookmarkEnd w:id="66"/>
    <w:bookmarkStart w:id="84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Daigaku Honyaku Center (DHC)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Crystal Rothberg of Workbridge Associates.</w:t>
      </w:r>
      <w:r>
        <w:t xml:space="preserve"> </w:t>
      </w:r>
      <w:hyperlink r:id="rId68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1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8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1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3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4"/>
    <w:bookmarkStart w:id="93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5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89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1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Tagged Image File Format (TIFF)</w:t>
        </w:r>
      </w:hyperlink>
    </w:p>
    <w:bookmarkEnd w:id="93"/>
    <w:bookmarkStart w:id="97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4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7"/>
    <w:bookmarkStart w:id="387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8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99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0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1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3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4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5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6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0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4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5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6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Users</w:t>
        </w:r>
      </w:hyperlink>
      <w:r>
        <w:t xml:space="preserve"> </w:t>
      </w:r>
      <w:hyperlink r:id="rId118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19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3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4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0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1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2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3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4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5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6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7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0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2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19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0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1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2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3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4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5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6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7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29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0">
        <w:r>
          <w:rPr>
            <w:rStyle w:val="Hyperlink"/>
          </w:rPr>
          <w:t xml:space="preserve">dbtLabs (Data Build Tool)</w:t>
        </w:r>
      </w:hyperlink>
    </w:p>
    <w:p>
      <w:pPr>
        <w:pStyle w:val="Compact"/>
        <w:numPr>
          <w:ilvl w:val="0"/>
          <w:numId w:val="1022"/>
        </w:numPr>
      </w:pPr>
      <w:hyperlink r:id="rId23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7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1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4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5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298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0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1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3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4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1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5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7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38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5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8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69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0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6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8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79">
        <w:r>
          <w:rPr>
            <w:rStyle w:val="Hyperlink"/>
          </w:rPr>
          <w:t xml:space="preserve">Python</w:t>
        </w:r>
      </w:hyperlink>
      <w:r>
        <w:t xml:space="preserve"> </w:t>
      </w:r>
      <w:hyperlink r:id="rId380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1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2">
        <w:r>
          <w:rPr>
            <w:rStyle w:val="Hyperlink"/>
          </w:rPr>
          <w:t xml:space="preserve">pandas</w:t>
        </w:r>
      </w:hyperlink>
      <w:r>
        <w:t xml:space="preserve"> </w:t>
      </w:r>
      <w:hyperlink r:id="rId383">
        <w:r>
          <w:rPr>
            <w:rStyle w:val="Hyperlink"/>
          </w:rPr>
          <w:t xml:space="preserve">polars</w:t>
        </w:r>
      </w:hyperlink>
      <w:r>
        <w:t xml:space="preserve"> </w:t>
      </w:r>
      <w:hyperlink r:id="rId384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5">
        <w:r>
          <w:rPr>
            <w:rStyle w:val="Hyperlink"/>
          </w:rPr>
          <w:t xml:space="preserve">spaCy</w:t>
        </w:r>
      </w:hyperlink>
      <w:r>
        <w:t xml:space="preserve"> </w:t>
      </w:r>
      <w:hyperlink r:id="rId386">
        <w:r>
          <w:rPr>
            <w:rStyle w:val="Hyperlink"/>
          </w:rPr>
          <w:t xml:space="preserve">DuckDB</w:t>
        </w:r>
      </w:hyperlink>
    </w:p>
    <w:bookmarkEnd w:id="3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2" Target="http://e-comfort.ephraimtech.com/MvcApplicationCityMap/Maps/ViewMaps" TargetMode="External" /><Relationship Type="http://schemas.openxmlformats.org/officeDocument/2006/relationships/hyperlink" Id="rId265" Target="http://e-comfort.ephraimtech.com/National%20Oceanic%20and%20Atmospheric%20Administration%20(NOAA)/Home/Default?q=94555" TargetMode="External" /><Relationship Type="http://schemas.openxmlformats.org/officeDocument/2006/relationships/hyperlink" Id="rId378" Target="http://e-comfort.ephraimtech.com/Node.js/WordEngineering/WordEngineeringIndex.html" TargetMode="External" /><Relationship Type="http://schemas.openxmlformats.org/officeDocument/2006/relationships/hyperlink" Id="rId257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69" Target="http://e-comfort.ephraimtech.com/WordEngineering/Bart" TargetMode="External" /><Relationship Type="http://schemas.openxmlformats.org/officeDocument/2006/relationships/hyperlink" Id="rId251" Target="http://e-comfort.ephraimtech.com/WordEngineering/Bing/BingSearch.html" TargetMode="External" /><Relationship Type="http://schemas.openxmlformats.org/officeDocument/2006/relationships/hyperlink" Id="rId291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5" Target="http://e-comfort.ephraimtech.com/WordEngineering/CascadingStyleSheet" TargetMode="External" /><Relationship Type="http://schemas.openxmlformats.org/officeDocument/2006/relationships/hyperlink" Id="rId367" Target="http://e-comfort.ephraimtech.com/WordEngineering/CascadingStyleSheet/AppendChild.html" TargetMode="External" /><Relationship Type="http://schemas.openxmlformats.org/officeDocument/2006/relationships/hyperlink" Id="rId366" Target="http://e-comfort.ephraimtech.com/WordEngineering/CascadingStyleSheet/styles.html" TargetMode="External" /><Relationship Type="http://schemas.openxmlformats.org/officeDocument/2006/relationships/hyperlink" Id="rId303" Target="http://e-comfort.ephraimtech.com/WordEngineering/Chart/NorthwindEmployeesTerritories.aspx" TargetMode="External" /><Relationship Type="http://schemas.openxmlformats.org/officeDocument/2006/relationships/hyperlink" Id="rId270" Target="http://e-comfort.ephraimtech.com/WordEngineering/Data.gov/CKAN%20API.html" TargetMode="External" /><Relationship Type="http://schemas.openxmlformats.org/officeDocument/2006/relationships/hyperlink" Id="rId271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8" Target="http://e-comfort.ephraimtech.com/WordEngineering/FederalAviationAuthorityFAA.gov/FederalAviationAuthorityFAA.gov.aspx" TargetMode="External" /><Relationship Type="http://schemas.openxmlformats.org/officeDocument/2006/relationships/hyperlink" Id="rId322" Target="http://e-comfort.ephraimtech.com/WordEngineering/File/AccessControl.aspx" TargetMode="External" /><Relationship Type="http://schemas.openxmlformats.org/officeDocument/2006/relationships/hyperlink" Id="rId313" Target="http://e-comfort.ephraimtech.com/WordEngineering/File/FileQuery.html" TargetMode="External" /><Relationship Type="http://schemas.openxmlformats.org/officeDocument/2006/relationships/hyperlink" Id="rId266" Target="http://e-comfort.ephraimtech.com/WordEngineering/Flickr" TargetMode="External" /><Relationship Type="http://schemas.openxmlformats.org/officeDocument/2006/relationships/hyperlink" Id="rId337" Target="http://e-comfort.ephraimtech.com/WordEngineering/GeoLocation" TargetMode="External" /><Relationship Type="http://schemas.openxmlformats.org/officeDocument/2006/relationships/hyperlink" Id="rId354" Target="http://e-comfort.ephraimtech.com/WordEngineering/GeoLocation/ChrisVeness_-_movable-type.co.uk_-_geodesy.html" TargetMode="External" /><Relationship Type="http://schemas.openxmlformats.org/officeDocument/2006/relationships/hyperlink" Id="rId362" Target="http://e-comfort.ephraimtech.com/WordEngineering/GeoLocation/EarthTools.org.aspx" TargetMode="External" /><Relationship Type="http://schemas.openxmlformats.org/officeDocument/2006/relationships/hyperlink" Id="rId342" Target="http://e-comfort.ephraimtech.com/WordEngineering/GeoLocation/GeoBytes.com.html" TargetMode="External" /><Relationship Type="http://schemas.openxmlformats.org/officeDocument/2006/relationships/hyperlink" Id="rId350" Target="http://e-comfort.ephraimtech.com/WordEngineering/GeoLocation/GeoInfo.html" TargetMode="External" /><Relationship Type="http://schemas.openxmlformats.org/officeDocument/2006/relationships/hyperlink" Id="rId360" Target="http://e-comfort.ephraimtech.com/WordEngineering/GeoLocation/GeoLocationGoogleMap.html" TargetMode="External" /><Relationship Type="http://schemas.openxmlformats.org/officeDocument/2006/relationships/hyperlink" Id="rId352" Target="http://e-comfort.ephraimtech.com/WordEngineering/GeoLocation/GeoNames.aspx" TargetMode="External" /><Relationship Type="http://schemas.openxmlformats.org/officeDocument/2006/relationships/hyperlink" Id="rId353" Target="http://e-comfort.ephraimtech.com/WordEngineering/GeoLocation/GeoNames.html" TargetMode="External" /><Relationship Type="http://schemas.openxmlformats.org/officeDocument/2006/relationships/hyperlink" Id="rId344" Target="http://e-comfort.ephraimtech.com/WordEngineering/GeoLocation/GeoNames.orgFindNearbyWikipediaJSON.html" TargetMode="External" /><Relationship Type="http://schemas.openxmlformats.org/officeDocument/2006/relationships/hyperlink" Id="rId343" Target="http://e-comfort.ephraimtech.com/WordEngineering/GeoLocation/Geonames.orgWikipediaSearchJSON.html" TargetMode="External" /><Relationship Type="http://schemas.openxmlformats.org/officeDocument/2006/relationships/hyperlink" Id="rId348" Target="http://e-comfort.ephraimtech.com/WordEngineering/GeoLocation/HostIP.html" TargetMode="External" /><Relationship Type="http://schemas.openxmlformats.org/officeDocument/2006/relationships/hyperlink" Id="rId346" Target="http://e-comfort.ephraimtech.com/WordEngineering/GeoLocation/HostIpInfo.aspx" TargetMode="External" /><Relationship Type="http://schemas.openxmlformats.org/officeDocument/2006/relationships/hyperlink" Id="rId363" Target="http://e-comfort.ephraimtech.com/WordEngineering/GeoLocation/LatitudeLongitudeDistance.html" TargetMode="External" /><Relationship Type="http://schemas.openxmlformats.org/officeDocument/2006/relationships/hyperlink" Id="rId349" Target="http://e-comfort.ephraimtech.com/WordEngineering/GeoLocation/Maxmind.comGeoIp.html" TargetMode="External" /><Relationship Type="http://schemas.openxmlformats.org/officeDocument/2006/relationships/hyperlink" Id="rId364" Target="http://e-comfort.ephraimtech.com/WordEngineering/GeoLocation/Point.html" TargetMode="External" /><Relationship Type="http://schemas.openxmlformats.org/officeDocument/2006/relationships/hyperlink" Id="rId361" Target="http://e-comfort.ephraimtech.com/WordEngineering/GeoLocation/SimpleMaps.com/SimpleMaps.com.html" TargetMode="External" /><Relationship Type="http://schemas.openxmlformats.org/officeDocument/2006/relationships/hyperlink" Id="rId340" Target="http://e-comfort.ephraimtech.com/WordEngineering/GeoLocation/WorldTimeApi.org.html" TargetMode="External" /><Relationship Type="http://schemas.openxmlformats.org/officeDocument/2006/relationships/hyperlink" Id="rId351" Target="http://e-comfort.ephraimtech.com/WordEngineering/GeoLocation/YQLGeoLibrary.html?q=Canberra" TargetMode="External" /><Relationship Type="http://schemas.openxmlformats.org/officeDocument/2006/relationships/hyperlink" Id="rId339" Target="http://e-comfort.ephraimtech.com/WordEngineering/GeoLocation/api.OpenWeatherMap.org.html" TargetMode="External" /><Relationship Type="http://schemas.openxmlformats.org/officeDocument/2006/relationships/hyperlink" Id="rId357" Target="http://e-comfort.ephraimtech.com/WordEngineering/GeoLocation/geoip.prototypeapp.comlocate.html" TargetMode="External" /><Relationship Type="http://schemas.openxmlformats.org/officeDocument/2006/relationships/hyperlink" Id="rId341" Target="http://e-comfort.ephraimtech.com/WordEngineering/GeoLocation/geoplugin.com.html" TargetMode="External" /><Relationship Type="http://schemas.openxmlformats.org/officeDocument/2006/relationships/hyperlink" Id="rId358" Target="http://e-comfort.ephraimtech.com/WordEngineering/GeoLocation/ip-api.com.html" TargetMode="External" /><Relationship Type="http://schemas.openxmlformats.org/officeDocument/2006/relationships/hyperlink" Id="rId359" Target="http://e-comfort.ephraimtech.com/WordEngineering/GeoLocation/ipify.org.html" TargetMode="External" /><Relationship Type="http://schemas.openxmlformats.org/officeDocument/2006/relationships/hyperlink" Id="rId355" Target="http://e-comfort.ephraimtech.com/WordEngineering/GeoLocation/ipinfo.io.html" TargetMode="External" /><Relationship Type="http://schemas.openxmlformats.org/officeDocument/2006/relationships/hyperlink" Id="rId356" Target="http://e-comfort.ephraimtech.com/WordEngineering/GeoLocation/telize.com.html" TargetMode="External" /><Relationship Type="http://schemas.openxmlformats.org/officeDocument/2006/relationships/hyperlink" Id="rId246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8" Target="http://e-comfort.ephraimtech.com/WordEngineering/Google/GoogleAjaxLanguageApi.html" TargetMode="External" /><Relationship Type="http://schemas.openxmlformats.org/officeDocument/2006/relationships/hyperlink" Id="rId240" Target="http://e-comfort.ephraimtech.com/WordEngineering/Google/GoogleAjaxSearchApi.html" TargetMode="External" /><Relationship Type="http://schemas.openxmlformats.org/officeDocument/2006/relationships/hyperlink" Id="rId241" Target="http://e-comfort.ephraimtech.com/WordEngineering/Google/GoogleCustomSearch.html" TargetMode="External" /><Relationship Type="http://schemas.openxmlformats.org/officeDocument/2006/relationships/hyperlink" Id="rId297" Target="http://e-comfort.ephraimtech.com/WordEngineering/Google/GoogleFonts.html" TargetMode="External" /><Relationship Type="http://schemas.openxmlformats.org/officeDocument/2006/relationships/hyperlink" Id="rId332" Target="http://e-comfort.ephraimtech.com/WordEngineering/Google/GoogleOpenID.aspx" TargetMode="External" /><Relationship Type="http://schemas.openxmlformats.org/officeDocument/2006/relationships/hyperlink" Id="rId347" Target="http://e-comfort.ephraimtech.com/WordEngineering/Google/GoogleReverseGeocoding.aspx?latitude=51.962146&amp;longitude=7.602304" TargetMode="External" /><Relationship Type="http://schemas.openxmlformats.org/officeDocument/2006/relationships/hyperlink" Id="rId293" Target="http://e-comfort.ephraimtech.com/WordEngineering/Google/Map/GoogleMapVersion2.html" TargetMode="External" /><Relationship Type="http://schemas.openxmlformats.org/officeDocument/2006/relationships/hyperlink" Id="rId250" Target="http://e-comfort.ephraimtech.com/WordEngineering/Google/Map/GooglePlace.aspx" TargetMode="External" /><Relationship Type="http://schemas.openxmlformats.org/officeDocument/2006/relationships/hyperlink" Id="rId249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5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8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8" Target="http://e-comfort.ephraimtech.com/WordEngineering/InternetDictionaryProjectIDP/InternetDictionaryProjectIDP.html" TargetMode="External" /><Relationship Type="http://schemas.openxmlformats.org/officeDocument/2006/relationships/hyperlink" Id="rId335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6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7" Target="http://e-comfort.ephraimtech.com/WordEngineering/JavaScript/Algorithm/EncodeURI.html" TargetMode="External" /><Relationship Type="http://schemas.openxmlformats.org/officeDocument/2006/relationships/hyperlink" Id="rId328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0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299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8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0" Target="http://e-comfort.ephraimtech.com/WordEngineering/JavaScript/Mozilla.org/Internationalization" TargetMode="External" /><Relationship Type="http://schemas.openxmlformats.org/officeDocument/2006/relationships/hyperlink" Id="rId301" Target="http://e-comfort.ephraimtech.com/WordEngineering/JavaScript/Mozilla.org/Internationalization/InternationalizationDateTime.html" TargetMode="External" /><Relationship Type="http://schemas.openxmlformats.org/officeDocument/2006/relationships/hyperlink" Id="rId302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7" Target="http://e-comfort.ephraimtech.com/WordEngineering/JavaScript/canvas/Effectiveness.html" TargetMode="External" /><Relationship Type="http://schemas.openxmlformats.org/officeDocument/2006/relationships/hyperlink" Id="rId309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8" Target="http://e-comfort.ephraimtech.com/WordEngineering/JavaScript/restcountries.eu.html" TargetMode="External" /><Relationship Type="http://schemas.openxmlformats.org/officeDocument/2006/relationships/hyperlink" Id="rId311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2" Target="http://e-comfort.ephraimtech.com/WordEngineering/LanguageIntegratedQueryLINQ" TargetMode="External" /><Relationship Type="http://schemas.openxmlformats.org/officeDocument/2006/relationships/hyperlink" Id="rId331" Target="http://e-comfort.ephraimtech.com/WordEngineering/Live/LiveIDAuthentication.aspx" TargetMode="External" /><Relationship Type="http://schemas.openxmlformats.org/officeDocument/2006/relationships/hyperlink" Id="rId239" Target="http://e-comfort.ephraimtech.com/WordEngineering/Live/LiveSearch.aspx" TargetMode="External" /><Relationship Type="http://schemas.openxmlformats.org/officeDocument/2006/relationships/hyperlink" Id="rId338" Target="http://e-comfort.ephraimtech.com/WordEngineering/ManuelBieh/GeoLib/ManuelBieh_-_GeoLib_Distance.html" TargetMode="External" /><Relationship Type="http://schemas.openxmlformats.org/officeDocument/2006/relationships/hyperlink" Id="rId329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3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7" Target="http://e-comfort.ephraimtech.com/WordEngineering/NYTimes.com/nytimes_start.html" TargetMode="External" /><Relationship Type="http://schemas.openxmlformats.org/officeDocument/2006/relationships/hyperlink" Id="rId252" Target="http://e-comfort.ephraimtech.com/WordEngineering/National%20Oceanic%20and%20Atmosphere%20Administration%20(NOAA)" TargetMode="External" /><Relationship Type="http://schemas.openxmlformats.org/officeDocument/2006/relationships/hyperlink" Id="rId305" Target="http://e-comfort.ephraimtech.com/WordEngineering/Network" TargetMode="External" /><Relationship Type="http://schemas.openxmlformats.org/officeDocument/2006/relationships/hyperlink" Id="rId310" Target="http://e-comfort.ephraimtech.com/WordEngineering/Network/ResponseHeaders.aspx" TargetMode="External" /><Relationship Type="http://schemas.openxmlformats.org/officeDocument/2006/relationships/hyperlink" Id="rId306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3" Target="http://e-comfort.ephraimtech.com/WordEngineering/NumberConverter.aspx" TargetMode="External" /><Relationship Type="http://schemas.openxmlformats.org/officeDocument/2006/relationships/hyperlink" Id="rId321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2" Target="http://e-comfort.ephraimtech.com/WordEngineering/OpenWeatherMap.org/OpenWeatherMap.org.aspx" TargetMode="External" /><Relationship Type="http://schemas.openxmlformats.org/officeDocument/2006/relationships/hyperlink" Id="rId325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6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4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2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4" Target="http://e-comfort.ephraimtech.com/WordEngineering/StudentClass.aspx" TargetMode="External" /><Relationship Type="http://schemas.openxmlformats.org/officeDocument/2006/relationships/hyperlink" Id="rId255" Target="http://e-comfort.ephraimtech.com/WordEngineering/TaniaRascia.com_-_Ghibli.html" TargetMode="External" /><Relationship Type="http://schemas.openxmlformats.org/officeDocument/2006/relationships/hyperlink" Id="rId315" Target="http://e-comfort.ephraimtech.com/WordEngineering/Text-to-speech.aspx" TargetMode="External" /><Relationship Type="http://schemas.openxmlformats.org/officeDocument/2006/relationships/hyperlink" Id="rId317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3" Target="http://e-comfort.ephraimtech.com/WordEngineering/Twitter" TargetMode="External" /><Relationship Type="http://schemas.openxmlformats.org/officeDocument/2006/relationships/hyperlink" Id="rId296" Target="http://e-comfort.ephraimtech.com/WordEngineering/TwitterBootstrap" TargetMode="External" /><Relationship Type="http://schemas.openxmlformats.org/officeDocument/2006/relationships/hyperlink" Id="rId264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4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0" Target="http://e-comfort.ephraimtech.com/WordEngineering/WebServiceRequester/AmazonSearch.aspx" TargetMode="External" /><Relationship Type="http://schemas.openxmlformats.org/officeDocument/2006/relationships/hyperlink" Id="rId278" Target="http://e-comfort.ephraimtech.com/WordEngineering/WebServiceRequester/Delicious.aspx" TargetMode="External" /><Relationship Type="http://schemas.openxmlformats.org/officeDocument/2006/relationships/hyperlink" Id="rId280" Target="http://e-comfort.ephraimtech.com/WordEngineering/WebServiceRequester/Digg.aspx" TargetMode="External" /><Relationship Type="http://schemas.openxmlformats.org/officeDocument/2006/relationships/hyperlink" Id="rId276" Target="http://e-comfort.ephraimtech.com/WordEngineering/WebServiceRequester/Fillerama%20by%20ChrisValleskey.com.html" TargetMode="External" /><Relationship Type="http://schemas.openxmlformats.org/officeDocument/2006/relationships/hyperlink" Id="rId274" Target="http://e-comfort.ephraimtech.com/WordEngineering/WebServiceRequester/Fixer.io.html" TargetMode="External" /><Relationship Type="http://schemas.openxmlformats.org/officeDocument/2006/relationships/hyperlink" Id="rId275" Target="http://e-comfort.ephraimtech.com/WordEngineering/WebServiceRequester/IsEmail.html" TargetMode="External" /><Relationship Type="http://schemas.openxmlformats.org/officeDocument/2006/relationships/hyperlink" Id="rId279" Target="http://e-comfort.ephraimtech.com/WordEngineering/WebServiceRequester/LyricWiki.aspx" TargetMode="External" /><Relationship Type="http://schemas.openxmlformats.org/officeDocument/2006/relationships/hyperlink" Id="rId289" Target="http://e-comfort.ephraimtech.com/WordEngineering/WebServiceRequester/NationalParkServiceNPS.html" TargetMode="External" /><Relationship Type="http://schemas.openxmlformats.org/officeDocument/2006/relationships/hyperlink" Id="rId256" Target="http://e-comfort.ephraimtech.com/WordEngineering/WebServiceRequester/OmdbApi.com.html" TargetMode="External" /><Relationship Type="http://schemas.openxmlformats.org/officeDocument/2006/relationships/hyperlink" Id="rId281" Target="http://e-comfort.ephraimtech.com/WordEngineering/WebServiceRequester/TechnoratiAPI.aspx" TargetMode="External" /><Relationship Type="http://schemas.openxmlformats.org/officeDocument/2006/relationships/hyperlink" Id="rId273" Target="http://e-comfort.ephraimtech.com/WordEngineering/WebServiceRequester/The%20Open%20Movie%20Database%20API%20by%20Brian%20Fritz.html" TargetMode="External" /><Relationship Type="http://schemas.openxmlformats.org/officeDocument/2006/relationships/hyperlink" Id="rId259" Target="http://e-comfort.ephraimtech.com/WordEngineering/WebServiceRequester/WebLogIPWhoIs.aspx" TargetMode="External" /><Relationship Type="http://schemas.openxmlformats.org/officeDocument/2006/relationships/hyperlink" Id="rId277" Target="http://e-comfort.ephraimtech.com/WordEngineering/WebServiceRequester/WebServiceX_USZip.aspx" TargetMode="External" /><Relationship Type="http://schemas.openxmlformats.org/officeDocument/2006/relationships/hyperlink" Id="rId267" Target="http://e-comfort.ephraimtech.com/WordEngineering/WebServiceRequester/YouTubeSearch.aspx" TargetMode="External" /><Relationship Type="http://schemas.openxmlformats.org/officeDocument/2006/relationships/hyperlink" Id="rId284" Target="http://e-comfort.ephraimtech.com/WordEngineering/WebServiceRequester/icndb.com%20(The%20Internet%20Chuck%20Norris%20Database).html" TargetMode="External" /><Relationship Type="http://schemas.openxmlformats.org/officeDocument/2006/relationships/hyperlink" Id="rId272" Target="http://e-comfort.ephraimtech.com/WordEngineering/WebServiceRequester/oil-price.net_dashboard.html" TargetMode="External" /><Relationship Type="http://schemas.openxmlformats.org/officeDocument/2006/relationships/hyperlink" Id="rId285" Target="http://e-comfort.ephraimtech.com/WordEngineering/WebServiceRequester/tendersoft.plSwatch.html" TargetMode="External" /><Relationship Type="http://schemas.openxmlformats.org/officeDocument/2006/relationships/hyperlink" Id="rId316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4" Target="http://e-comfort.ephraimtech.com/WordEngineering/WordCross/CaesarCipher.html" TargetMode="External" /><Relationship Type="http://schemas.openxmlformats.org/officeDocument/2006/relationships/hyperlink" Id="rId371" Target="http://e-comfort.ephraimtech.com/WordEngineering/WordCross/Lightweight%20Directory%20Access%20Protocol%20(LDAP).html" TargetMode="External" /><Relationship Type="http://schemas.openxmlformats.org/officeDocument/2006/relationships/hyperlink" Id="rId320" Target="http://e-comfort.ephraimtech.com/WordEngineering/WordGroup/BigInteger.html" TargetMode="External" /><Relationship Type="http://schemas.openxmlformats.org/officeDocument/2006/relationships/hyperlink" Id="rId319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8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6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7" Target="http://e-comfort.ephraimtech.com/WordEngineering/WorldBank/WorldBankDataWebAPI.aspx" TargetMode="External" /><Relationship Type="http://schemas.openxmlformats.org/officeDocument/2006/relationships/hyperlink" Id="rId312" Target="http://e-comfort.ephraimtech.com/WordEngineering/XmlToJson.aspx" TargetMode="External" /><Relationship Type="http://schemas.openxmlformats.org/officeDocument/2006/relationships/hyperlink" Id="rId260" Target="http://e-comfort.ephraimtech.com/WordEngineering/Yahoo/YahooQuote.aspx?Symbols=AAPL,IBM,MSFT" TargetMode="External" /><Relationship Type="http://schemas.openxmlformats.org/officeDocument/2006/relationships/hyperlink" Id="rId261" Target="http://e-comfort.ephraimtech.com/WordEngineering/Yahoo/YahooWeather.aspx" TargetMode="External" /><Relationship Type="http://schemas.openxmlformats.org/officeDocument/2006/relationships/hyperlink" Id="rId238" Target="http://e-comfort.ephraimtech.com/WordEngineering/YouTube/YouTubeVideoSearch.html" TargetMode="External" /><Relationship Type="http://schemas.openxmlformats.org/officeDocument/2006/relationships/hyperlink" Id="rId245" Target="http://e-comfort.ephraimtech.com/WordEngineering/census.gov" TargetMode="External" /><Relationship Type="http://schemas.openxmlformats.org/officeDocument/2006/relationships/hyperlink" Id="rId345" Target="http://e-comfort.ephraimtech.com/WordEngineering/datasciencetoolkit.org" TargetMode="External" /><Relationship Type="http://schemas.openxmlformats.org/officeDocument/2006/relationships/hyperlink" Id="rId253" Target="http://e-comfort.ephraimtech.com/WordEngineering/dev.viamichelin.com" TargetMode="External" /><Relationship Type="http://schemas.openxmlformats.org/officeDocument/2006/relationships/hyperlink" Id="rId287" Target="http://e-comfort.ephraimtech.com/WordEngineering/ergast.com/ergast.com.html" TargetMode="External" /><Relationship Type="http://schemas.openxmlformats.org/officeDocument/2006/relationships/hyperlink" Id="rId288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4" Target="http://e-comfort.ephraimtech.com/WordEngineering/nasa.gov" TargetMode="External" /><Relationship Type="http://schemas.openxmlformats.org/officeDocument/2006/relationships/hyperlink" Id="rId243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6" Target="http://e-comfort.ephraimtech.com/WordEngineering/randomuser.me/randomuser.me.html" TargetMode="External" /><Relationship Type="http://schemas.openxmlformats.org/officeDocument/2006/relationships/hyperlink" Id="rId333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2" Target="http://e-comfort.ephraimtech.com:81/IoannisPanagopoulosRestServices/client/msdn" TargetMode="External" /><Relationship Type="http://schemas.openxmlformats.org/officeDocument/2006/relationships/hyperlink" Id="rId377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69" Target="http://github.com/KenAdeniji/WordEngineering/tree/main/IIS/WordEngineering/Microsoft/PowerBI" TargetMode="External" /><Relationship Type="http://schemas.openxmlformats.org/officeDocument/2006/relationships/hyperlink" Id="rId379" Target="http://github.com/KenAdeniji/WordEngineering/tree/main/IIS/WordEngineering/Python" TargetMode="External" /><Relationship Type="http://schemas.openxmlformats.org/officeDocument/2006/relationships/hyperlink" Id="rId386" Target="http://github.com/KenAdeniji/WordEngineering/tree/main/IIS/WordEngineering/Python/DuckDB" TargetMode="External" /><Relationship Type="http://schemas.openxmlformats.org/officeDocument/2006/relationships/hyperlink" Id="rId380" Target="http://github.com/KenAdeniji/WordEngineering/tree/main/IIS/WordEngineering/Python/matplotlib" TargetMode="External" /><Relationship Type="http://schemas.openxmlformats.org/officeDocument/2006/relationships/hyperlink" Id="rId381" Target="http://github.com/KenAdeniji/WordEngineering/tree/main/IIS/WordEngineering/Python/numpy" TargetMode="External" /><Relationship Type="http://schemas.openxmlformats.org/officeDocument/2006/relationships/hyperlink" Id="rId382" Target="http://github.com/KenAdeniji/WordEngineering/tree/main/IIS/WordEngineering/Python/pandas" TargetMode="External" /><Relationship Type="http://schemas.openxmlformats.org/officeDocument/2006/relationships/hyperlink" Id="rId383" Target="http://github.com/KenAdeniji/WordEngineering/tree/main/IIS/WordEngineering/Python/polars" TargetMode="External" /><Relationship Type="http://schemas.openxmlformats.org/officeDocument/2006/relationships/hyperlink" Id="rId384" Target="http://github.com/KenAdeniji/WordEngineering/tree/main/IIS/WordEngineering/Python/selenium" TargetMode="External" /><Relationship Type="http://schemas.openxmlformats.org/officeDocument/2006/relationships/hyperlink" Id="rId385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0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3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4" Target="https://github.com/KenAdeniji/WordEngineering/tree/master/InformationInTransit/WindowsForms" TargetMode="External" /><Relationship Type="http://schemas.openxmlformats.org/officeDocument/2006/relationships/hyperlink" Id="rId374" Target="https://github.com/KenAdeniji/WordEngineering/tree/master/Microsoft/MSTest" TargetMode="External" /><Relationship Type="http://schemas.openxmlformats.org/officeDocument/2006/relationships/hyperlink" Id="rId37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2" Target="http://e-comfort.ephraimtech.com/MvcApplicationCityMap/Maps/ViewMaps" TargetMode="External" /><Relationship Type="http://schemas.openxmlformats.org/officeDocument/2006/relationships/hyperlink" Id="rId265" Target="http://e-comfort.ephraimtech.com/National%20Oceanic%20and%20Atmospheric%20Administration%20(NOAA)/Home/Default?q=94555" TargetMode="External" /><Relationship Type="http://schemas.openxmlformats.org/officeDocument/2006/relationships/hyperlink" Id="rId378" Target="http://e-comfort.ephraimtech.com/Node.js/WordEngineering/WordEngineeringIndex.html" TargetMode="External" /><Relationship Type="http://schemas.openxmlformats.org/officeDocument/2006/relationships/hyperlink" Id="rId257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69" Target="http://e-comfort.ephraimtech.com/WordEngineering/Bart" TargetMode="External" /><Relationship Type="http://schemas.openxmlformats.org/officeDocument/2006/relationships/hyperlink" Id="rId251" Target="http://e-comfort.ephraimtech.com/WordEngineering/Bing/BingSearch.html" TargetMode="External" /><Relationship Type="http://schemas.openxmlformats.org/officeDocument/2006/relationships/hyperlink" Id="rId291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5" Target="http://e-comfort.ephraimtech.com/WordEngineering/CascadingStyleSheet" TargetMode="External" /><Relationship Type="http://schemas.openxmlformats.org/officeDocument/2006/relationships/hyperlink" Id="rId367" Target="http://e-comfort.ephraimtech.com/WordEngineering/CascadingStyleSheet/AppendChild.html" TargetMode="External" /><Relationship Type="http://schemas.openxmlformats.org/officeDocument/2006/relationships/hyperlink" Id="rId366" Target="http://e-comfort.ephraimtech.com/WordEngineering/CascadingStyleSheet/styles.html" TargetMode="External" /><Relationship Type="http://schemas.openxmlformats.org/officeDocument/2006/relationships/hyperlink" Id="rId303" Target="http://e-comfort.ephraimtech.com/WordEngineering/Chart/NorthwindEmployeesTerritories.aspx" TargetMode="External" /><Relationship Type="http://schemas.openxmlformats.org/officeDocument/2006/relationships/hyperlink" Id="rId270" Target="http://e-comfort.ephraimtech.com/WordEngineering/Data.gov/CKAN%20API.html" TargetMode="External" /><Relationship Type="http://schemas.openxmlformats.org/officeDocument/2006/relationships/hyperlink" Id="rId271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8" Target="http://e-comfort.ephraimtech.com/WordEngineering/FederalAviationAuthorityFAA.gov/FederalAviationAuthorityFAA.gov.aspx" TargetMode="External" /><Relationship Type="http://schemas.openxmlformats.org/officeDocument/2006/relationships/hyperlink" Id="rId322" Target="http://e-comfort.ephraimtech.com/WordEngineering/File/AccessControl.aspx" TargetMode="External" /><Relationship Type="http://schemas.openxmlformats.org/officeDocument/2006/relationships/hyperlink" Id="rId313" Target="http://e-comfort.ephraimtech.com/WordEngineering/File/FileQuery.html" TargetMode="External" /><Relationship Type="http://schemas.openxmlformats.org/officeDocument/2006/relationships/hyperlink" Id="rId266" Target="http://e-comfort.ephraimtech.com/WordEngineering/Flickr" TargetMode="External" /><Relationship Type="http://schemas.openxmlformats.org/officeDocument/2006/relationships/hyperlink" Id="rId337" Target="http://e-comfort.ephraimtech.com/WordEngineering/GeoLocation" TargetMode="External" /><Relationship Type="http://schemas.openxmlformats.org/officeDocument/2006/relationships/hyperlink" Id="rId354" Target="http://e-comfort.ephraimtech.com/WordEngineering/GeoLocation/ChrisVeness_-_movable-type.co.uk_-_geodesy.html" TargetMode="External" /><Relationship Type="http://schemas.openxmlformats.org/officeDocument/2006/relationships/hyperlink" Id="rId362" Target="http://e-comfort.ephraimtech.com/WordEngineering/GeoLocation/EarthTools.org.aspx" TargetMode="External" /><Relationship Type="http://schemas.openxmlformats.org/officeDocument/2006/relationships/hyperlink" Id="rId342" Target="http://e-comfort.ephraimtech.com/WordEngineering/GeoLocation/GeoBytes.com.html" TargetMode="External" /><Relationship Type="http://schemas.openxmlformats.org/officeDocument/2006/relationships/hyperlink" Id="rId350" Target="http://e-comfort.ephraimtech.com/WordEngineering/GeoLocation/GeoInfo.html" TargetMode="External" /><Relationship Type="http://schemas.openxmlformats.org/officeDocument/2006/relationships/hyperlink" Id="rId360" Target="http://e-comfort.ephraimtech.com/WordEngineering/GeoLocation/GeoLocationGoogleMap.html" TargetMode="External" /><Relationship Type="http://schemas.openxmlformats.org/officeDocument/2006/relationships/hyperlink" Id="rId352" Target="http://e-comfort.ephraimtech.com/WordEngineering/GeoLocation/GeoNames.aspx" TargetMode="External" /><Relationship Type="http://schemas.openxmlformats.org/officeDocument/2006/relationships/hyperlink" Id="rId353" Target="http://e-comfort.ephraimtech.com/WordEngineering/GeoLocation/GeoNames.html" TargetMode="External" /><Relationship Type="http://schemas.openxmlformats.org/officeDocument/2006/relationships/hyperlink" Id="rId344" Target="http://e-comfort.ephraimtech.com/WordEngineering/GeoLocation/GeoNames.orgFindNearbyWikipediaJSON.html" TargetMode="External" /><Relationship Type="http://schemas.openxmlformats.org/officeDocument/2006/relationships/hyperlink" Id="rId343" Target="http://e-comfort.ephraimtech.com/WordEngineering/GeoLocation/Geonames.orgWikipediaSearchJSON.html" TargetMode="External" /><Relationship Type="http://schemas.openxmlformats.org/officeDocument/2006/relationships/hyperlink" Id="rId348" Target="http://e-comfort.ephraimtech.com/WordEngineering/GeoLocation/HostIP.html" TargetMode="External" /><Relationship Type="http://schemas.openxmlformats.org/officeDocument/2006/relationships/hyperlink" Id="rId346" Target="http://e-comfort.ephraimtech.com/WordEngineering/GeoLocation/HostIpInfo.aspx" TargetMode="External" /><Relationship Type="http://schemas.openxmlformats.org/officeDocument/2006/relationships/hyperlink" Id="rId363" Target="http://e-comfort.ephraimtech.com/WordEngineering/GeoLocation/LatitudeLongitudeDistance.html" TargetMode="External" /><Relationship Type="http://schemas.openxmlformats.org/officeDocument/2006/relationships/hyperlink" Id="rId349" Target="http://e-comfort.ephraimtech.com/WordEngineering/GeoLocation/Maxmind.comGeoIp.html" TargetMode="External" /><Relationship Type="http://schemas.openxmlformats.org/officeDocument/2006/relationships/hyperlink" Id="rId364" Target="http://e-comfort.ephraimtech.com/WordEngineering/GeoLocation/Point.html" TargetMode="External" /><Relationship Type="http://schemas.openxmlformats.org/officeDocument/2006/relationships/hyperlink" Id="rId361" Target="http://e-comfort.ephraimtech.com/WordEngineering/GeoLocation/SimpleMaps.com/SimpleMaps.com.html" TargetMode="External" /><Relationship Type="http://schemas.openxmlformats.org/officeDocument/2006/relationships/hyperlink" Id="rId340" Target="http://e-comfort.ephraimtech.com/WordEngineering/GeoLocation/WorldTimeApi.org.html" TargetMode="External" /><Relationship Type="http://schemas.openxmlformats.org/officeDocument/2006/relationships/hyperlink" Id="rId351" Target="http://e-comfort.ephraimtech.com/WordEngineering/GeoLocation/YQLGeoLibrary.html?q=Canberra" TargetMode="External" /><Relationship Type="http://schemas.openxmlformats.org/officeDocument/2006/relationships/hyperlink" Id="rId339" Target="http://e-comfort.ephraimtech.com/WordEngineering/GeoLocation/api.OpenWeatherMap.org.html" TargetMode="External" /><Relationship Type="http://schemas.openxmlformats.org/officeDocument/2006/relationships/hyperlink" Id="rId357" Target="http://e-comfort.ephraimtech.com/WordEngineering/GeoLocation/geoip.prototypeapp.comlocate.html" TargetMode="External" /><Relationship Type="http://schemas.openxmlformats.org/officeDocument/2006/relationships/hyperlink" Id="rId341" Target="http://e-comfort.ephraimtech.com/WordEngineering/GeoLocation/geoplugin.com.html" TargetMode="External" /><Relationship Type="http://schemas.openxmlformats.org/officeDocument/2006/relationships/hyperlink" Id="rId358" Target="http://e-comfort.ephraimtech.com/WordEngineering/GeoLocation/ip-api.com.html" TargetMode="External" /><Relationship Type="http://schemas.openxmlformats.org/officeDocument/2006/relationships/hyperlink" Id="rId359" Target="http://e-comfort.ephraimtech.com/WordEngineering/GeoLocation/ipify.org.html" TargetMode="External" /><Relationship Type="http://schemas.openxmlformats.org/officeDocument/2006/relationships/hyperlink" Id="rId355" Target="http://e-comfort.ephraimtech.com/WordEngineering/GeoLocation/ipinfo.io.html" TargetMode="External" /><Relationship Type="http://schemas.openxmlformats.org/officeDocument/2006/relationships/hyperlink" Id="rId356" Target="http://e-comfort.ephraimtech.com/WordEngineering/GeoLocation/telize.com.html" TargetMode="External" /><Relationship Type="http://schemas.openxmlformats.org/officeDocument/2006/relationships/hyperlink" Id="rId246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8" Target="http://e-comfort.ephraimtech.com/WordEngineering/Google/GoogleAjaxLanguageApi.html" TargetMode="External" /><Relationship Type="http://schemas.openxmlformats.org/officeDocument/2006/relationships/hyperlink" Id="rId240" Target="http://e-comfort.ephraimtech.com/WordEngineering/Google/GoogleAjaxSearchApi.html" TargetMode="External" /><Relationship Type="http://schemas.openxmlformats.org/officeDocument/2006/relationships/hyperlink" Id="rId241" Target="http://e-comfort.ephraimtech.com/WordEngineering/Google/GoogleCustomSearch.html" TargetMode="External" /><Relationship Type="http://schemas.openxmlformats.org/officeDocument/2006/relationships/hyperlink" Id="rId297" Target="http://e-comfort.ephraimtech.com/WordEngineering/Google/GoogleFonts.html" TargetMode="External" /><Relationship Type="http://schemas.openxmlformats.org/officeDocument/2006/relationships/hyperlink" Id="rId332" Target="http://e-comfort.ephraimtech.com/WordEngineering/Google/GoogleOpenID.aspx" TargetMode="External" /><Relationship Type="http://schemas.openxmlformats.org/officeDocument/2006/relationships/hyperlink" Id="rId347" Target="http://e-comfort.ephraimtech.com/WordEngineering/Google/GoogleReverseGeocoding.aspx?latitude=51.962146&amp;longitude=7.602304" TargetMode="External" /><Relationship Type="http://schemas.openxmlformats.org/officeDocument/2006/relationships/hyperlink" Id="rId293" Target="http://e-comfort.ephraimtech.com/WordEngineering/Google/Map/GoogleMapVersion2.html" TargetMode="External" /><Relationship Type="http://schemas.openxmlformats.org/officeDocument/2006/relationships/hyperlink" Id="rId250" Target="http://e-comfort.ephraimtech.com/WordEngineering/Google/Map/GooglePlace.aspx" TargetMode="External" /><Relationship Type="http://schemas.openxmlformats.org/officeDocument/2006/relationships/hyperlink" Id="rId249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5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8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8" Target="http://e-comfort.ephraimtech.com/WordEngineering/InternetDictionaryProjectIDP/InternetDictionaryProjectIDP.html" TargetMode="External" /><Relationship Type="http://schemas.openxmlformats.org/officeDocument/2006/relationships/hyperlink" Id="rId335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6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7" Target="http://e-comfort.ephraimtech.com/WordEngineering/JavaScript/Algorithm/EncodeURI.html" TargetMode="External" /><Relationship Type="http://schemas.openxmlformats.org/officeDocument/2006/relationships/hyperlink" Id="rId328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0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299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8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0" Target="http://e-comfort.ephraimtech.com/WordEngineering/JavaScript/Mozilla.org/Internationalization" TargetMode="External" /><Relationship Type="http://schemas.openxmlformats.org/officeDocument/2006/relationships/hyperlink" Id="rId301" Target="http://e-comfort.ephraimtech.com/WordEngineering/JavaScript/Mozilla.org/Internationalization/InternationalizationDateTime.html" TargetMode="External" /><Relationship Type="http://schemas.openxmlformats.org/officeDocument/2006/relationships/hyperlink" Id="rId302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7" Target="http://e-comfort.ephraimtech.com/WordEngineering/JavaScript/canvas/Effectiveness.html" TargetMode="External" /><Relationship Type="http://schemas.openxmlformats.org/officeDocument/2006/relationships/hyperlink" Id="rId309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8" Target="http://e-comfort.ephraimtech.com/WordEngineering/JavaScript/restcountries.eu.html" TargetMode="External" /><Relationship Type="http://schemas.openxmlformats.org/officeDocument/2006/relationships/hyperlink" Id="rId311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2" Target="http://e-comfort.ephraimtech.com/WordEngineering/LanguageIntegratedQueryLINQ" TargetMode="External" /><Relationship Type="http://schemas.openxmlformats.org/officeDocument/2006/relationships/hyperlink" Id="rId331" Target="http://e-comfort.ephraimtech.com/WordEngineering/Live/LiveIDAuthentication.aspx" TargetMode="External" /><Relationship Type="http://schemas.openxmlformats.org/officeDocument/2006/relationships/hyperlink" Id="rId239" Target="http://e-comfort.ephraimtech.com/WordEngineering/Live/LiveSearch.aspx" TargetMode="External" /><Relationship Type="http://schemas.openxmlformats.org/officeDocument/2006/relationships/hyperlink" Id="rId338" Target="http://e-comfort.ephraimtech.com/WordEngineering/ManuelBieh/GeoLib/ManuelBieh_-_GeoLib_Distance.html" TargetMode="External" /><Relationship Type="http://schemas.openxmlformats.org/officeDocument/2006/relationships/hyperlink" Id="rId329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3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7" Target="http://e-comfort.ephraimtech.com/WordEngineering/NYTimes.com/nytimes_start.html" TargetMode="External" /><Relationship Type="http://schemas.openxmlformats.org/officeDocument/2006/relationships/hyperlink" Id="rId252" Target="http://e-comfort.ephraimtech.com/WordEngineering/National%20Oceanic%20and%20Atmosphere%20Administration%20(NOAA)" TargetMode="External" /><Relationship Type="http://schemas.openxmlformats.org/officeDocument/2006/relationships/hyperlink" Id="rId305" Target="http://e-comfort.ephraimtech.com/WordEngineering/Network" TargetMode="External" /><Relationship Type="http://schemas.openxmlformats.org/officeDocument/2006/relationships/hyperlink" Id="rId310" Target="http://e-comfort.ephraimtech.com/WordEngineering/Network/ResponseHeaders.aspx" TargetMode="External" /><Relationship Type="http://schemas.openxmlformats.org/officeDocument/2006/relationships/hyperlink" Id="rId306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3" Target="http://e-comfort.ephraimtech.com/WordEngineering/NumberConverter.aspx" TargetMode="External" /><Relationship Type="http://schemas.openxmlformats.org/officeDocument/2006/relationships/hyperlink" Id="rId321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2" Target="http://e-comfort.ephraimtech.com/WordEngineering/OpenWeatherMap.org/OpenWeatherMap.org.aspx" TargetMode="External" /><Relationship Type="http://schemas.openxmlformats.org/officeDocument/2006/relationships/hyperlink" Id="rId325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6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4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2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4" Target="http://e-comfort.ephraimtech.com/WordEngineering/StudentClass.aspx" TargetMode="External" /><Relationship Type="http://schemas.openxmlformats.org/officeDocument/2006/relationships/hyperlink" Id="rId255" Target="http://e-comfort.ephraimtech.com/WordEngineering/TaniaRascia.com_-_Ghibli.html" TargetMode="External" /><Relationship Type="http://schemas.openxmlformats.org/officeDocument/2006/relationships/hyperlink" Id="rId315" Target="http://e-comfort.ephraimtech.com/WordEngineering/Text-to-speech.aspx" TargetMode="External" /><Relationship Type="http://schemas.openxmlformats.org/officeDocument/2006/relationships/hyperlink" Id="rId317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3" Target="http://e-comfort.ephraimtech.com/WordEngineering/Twitter" TargetMode="External" /><Relationship Type="http://schemas.openxmlformats.org/officeDocument/2006/relationships/hyperlink" Id="rId296" Target="http://e-comfort.ephraimtech.com/WordEngineering/TwitterBootstrap" TargetMode="External" /><Relationship Type="http://schemas.openxmlformats.org/officeDocument/2006/relationships/hyperlink" Id="rId264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4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0" Target="http://e-comfort.ephraimtech.com/WordEngineering/WebServiceRequester/AmazonSearch.aspx" TargetMode="External" /><Relationship Type="http://schemas.openxmlformats.org/officeDocument/2006/relationships/hyperlink" Id="rId278" Target="http://e-comfort.ephraimtech.com/WordEngineering/WebServiceRequester/Delicious.aspx" TargetMode="External" /><Relationship Type="http://schemas.openxmlformats.org/officeDocument/2006/relationships/hyperlink" Id="rId280" Target="http://e-comfort.ephraimtech.com/WordEngineering/WebServiceRequester/Digg.aspx" TargetMode="External" /><Relationship Type="http://schemas.openxmlformats.org/officeDocument/2006/relationships/hyperlink" Id="rId276" Target="http://e-comfort.ephraimtech.com/WordEngineering/WebServiceRequester/Fillerama%20by%20ChrisValleskey.com.html" TargetMode="External" /><Relationship Type="http://schemas.openxmlformats.org/officeDocument/2006/relationships/hyperlink" Id="rId274" Target="http://e-comfort.ephraimtech.com/WordEngineering/WebServiceRequester/Fixer.io.html" TargetMode="External" /><Relationship Type="http://schemas.openxmlformats.org/officeDocument/2006/relationships/hyperlink" Id="rId275" Target="http://e-comfort.ephraimtech.com/WordEngineering/WebServiceRequester/IsEmail.html" TargetMode="External" /><Relationship Type="http://schemas.openxmlformats.org/officeDocument/2006/relationships/hyperlink" Id="rId279" Target="http://e-comfort.ephraimtech.com/WordEngineering/WebServiceRequester/LyricWiki.aspx" TargetMode="External" /><Relationship Type="http://schemas.openxmlformats.org/officeDocument/2006/relationships/hyperlink" Id="rId289" Target="http://e-comfort.ephraimtech.com/WordEngineering/WebServiceRequester/NationalParkServiceNPS.html" TargetMode="External" /><Relationship Type="http://schemas.openxmlformats.org/officeDocument/2006/relationships/hyperlink" Id="rId256" Target="http://e-comfort.ephraimtech.com/WordEngineering/WebServiceRequester/OmdbApi.com.html" TargetMode="External" /><Relationship Type="http://schemas.openxmlformats.org/officeDocument/2006/relationships/hyperlink" Id="rId281" Target="http://e-comfort.ephraimtech.com/WordEngineering/WebServiceRequester/TechnoratiAPI.aspx" TargetMode="External" /><Relationship Type="http://schemas.openxmlformats.org/officeDocument/2006/relationships/hyperlink" Id="rId273" Target="http://e-comfort.ephraimtech.com/WordEngineering/WebServiceRequester/The%20Open%20Movie%20Database%20API%20by%20Brian%20Fritz.html" TargetMode="External" /><Relationship Type="http://schemas.openxmlformats.org/officeDocument/2006/relationships/hyperlink" Id="rId259" Target="http://e-comfort.ephraimtech.com/WordEngineering/WebServiceRequester/WebLogIPWhoIs.aspx" TargetMode="External" /><Relationship Type="http://schemas.openxmlformats.org/officeDocument/2006/relationships/hyperlink" Id="rId277" Target="http://e-comfort.ephraimtech.com/WordEngineering/WebServiceRequester/WebServiceX_USZip.aspx" TargetMode="External" /><Relationship Type="http://schemas.openxmlformats.org/officeDocument/2006/relationships/hyperlink" Id="rId267" Target="http://e-comfort.ephraimtech.com/WordEngineering/WebServiceRequester/YouTubeSearch.aspx" TargetMode="External" /><Relationship Type="http://schemas.openxmlformats.org/officeDocument/2006/relationships/hyperlink" Id="rId284" Target="http://e-comfort.ephraimtech.com/WordEngineering/WebServiceRequester/icndb.com%20(The%20Internet%20Chuck%20Norris%20Database).html" TargetMode="External" /><Relationship Type="http://schemas.openxmlformats.org/officeDocument/2006/relationships/hyperlink" Id="rId272" Target="http://e-comfort.ephraimtech.com/WordEngineering/WebServiceRequester/oil-price.net_dashboard.html" TargetMode="External" /><Relationship Type="http://schemas.openxmlformats.org/officeDocument/2006/relationships/hyperlink" Id="rId285" Target="http://e-comfort.ephraimtech.com/WordEngineering/WebServiceRequester/tendersoft.plSwatch.html" TargetMode="External" /><Relationship Type="http://schemas.openxmlformats.org/officeDocument/2006/relationships/hyperlink" Id="rId316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4" Target="http://e-comfort.ephraimtech.com/WordEngineering/WordCross/CaesarCipher.html" TargetMode="External" /><Relationship Type="http://schemas.openxmlformats.org/officeDocument/2006/relationships/hyperlink" Id="rId371" Target="http://e-comfort.ephraimtech.com/WordEngineering/WordCross/Lightweight%20Directory%20Access%20Protocol%20(LDAP).html" TargetMode="External" /><Relationship Type="http://schemas.openxmlformats.org/officeDocument/2006/relationships/hyperlink" Id="rId320" Target="http://e-comfort.ephraimtech.com/WordEngineering/WordGroup/BigInteger.html" TargetMode="External" /><Relationship Type="http://schemas.openxmlformats.org/officeDocument/2006/relationships/hyperlink" Id="rId319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8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6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7" Target="http://e-comfort.ephraimtech.com/WordEngineering/WorldBank/WorldBankDataWebAPI.aspx" TargetMode="External" /><Relationship Type="http://schemas.openxmlformats.org/officeDocument/2006/relationships/hyperlink" Id="rId312" Target="http://e-comfort.ephraimtech.com/WordEngineering/XmlToJson.aspx" TargetMode="External" /><Relationship Type="http://schemas.openxmlformats.org/officeDocument/2006/relationships/hyperlink" Id="rId260" Target="http://e-comfort.ephraimtech.com/WordEngineering/Yahoo/YahooQuote.aspx?Symbols=AAPL,IBM,MSFT" TargetMode="External" /><Relationship Type="http://schemas.openxmlformats.org/officeDocument/2006/relationships/hyperlink" Id="rId261" Target="http://e-comfort.ephraimtech.com/WordEngineering/Yahoo/YahooWeather.aspx" TargetMode="External" /><Relationship Type="http://schemas.openxmlformats.org/officeDocument/2006/relationships/hyperlink" Id="rId238" Target="http://e-comfort.ephraimtech.com/WordEngineering/YouTube/YouTubeVideoSearch.html" TargetMode="External" /><Relationship Type="http://schemas.openxmlformats.org/officeDocument/2006/relationships/hyperlink" Id="rId245" Target="http://e-comfort.ephraimtech.com/WordEngineering/census.gov" TargetMode="External" /><Relationship Type="http://schemas.openxmlformats.org/officeDocument/2006/relationships/hyperlink" Id="rId345" Target="http://e-comfort.ephraimtech.com/WordEngineering/datasciencetoolkit.org" TargetMode="External" /><Relationship Type="http://schemas.openxmlformats.org/officeDocument/2006/relationships/hyperlink" Id="rId253" Target="http://e-comfort.ephraimtech.com/WordEngineering/dev.viamichelin.com" TargetMode="External" /><Relationship Type="http://schemas.openxmlformats.org/officeDocument/2006/relationships/hyperlink" Id="rId287" Target="http://e-comfort.ephraimtech.com/WordEngineering/ergast.com/ergast.com.html" TargetMode="External" /><Relationship Type="http://schemas.openxmlformats.org/officeDocument/2006/relationships/hyperlink" Id="rId288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4" Target="http://e-comfort.ephraimtech.com/WordEngineering/nasa.gov" TargetMode="External" /><Relationship Type="http://schemas.openxmlformats.org/officeDocument/2006/relationships/hyperlink" Id="rId243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6" Target="http://e-comfort.ephraimtech.com/WordEngineering/randomuser.me/randomuser.me.html" TargetMode="External" /><Relationship Type="http://schemas.openxmlformats.org/officeDocument/2006/relationships/hyperlink" Id="rId333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2" Target="http://e-comfort.ephraimtech.com:81/IoannisPanagopoulosRestServices/client/msdn" TargetMode="External" /><Relationship Type="http://schemas.openxmlformats.org/officeDocument/2006/relationships/hyperlink" Id="rId377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69" Target="http://github.com/KenAdeniji/WordEngineering/tree/main/IIS/WordEngineering/Microsoft/PowerBI" TargetMode="External" /><Relationship Type="http://schemas.openxmlformats.org/officeDocument/2006/relationships/hyperlink" Id="rId379" Target="http://github.com/KenAdeniji/WordEngineering/tree/main/IIS/WordEngineering/Python" TargetMode="External" /><Relationship Type="http://schemas.openxmlformats.org/officeDocument/2006/relationships/hyperlink" Id="rId386" Target="http://github.com/KenAdeniji/WordEngineering/tree/main/IIS/WordEngineering/Python/DuckDB" TargetMode="External" /><Relationship Type="http://schemas.openxmlformats.org/officeDocument/2006/relationships/hyperlink" Id="rId380" Target="http://github.com/KenAdeniji/WordEngineering/tree/main/IIS/WordEngineering/Python/matplotlib" TargetMode="External" /><Relationship Type="http://schemas.openxmlformats.org/officeDocument/2006/relationships/hyperlink" Id="rId381" Target="http://github.com/KenAdeniji/WordEngineering/tree/main/IIS/WordEngineering/Python/numpy" TargetMode="External" /><Relationship Type="http://schemas.openxmlformats.org/officeDocument/2006/relationships/hyperlink" Id="rId382" Target="http://github.com/KenAdeniji/WordEngineering/tree/main/IIS/WordEngineering/Python/pandas" TargetMode="External" /><Relationship Type="http://schemas.openxmlformats.org/officeDocument/2006/relationships/hyperlink" Id="rId383" Target="http://github.com/KenAdeniji/WordEngineering/tree/main/IIS/WordEngineering/Python/polars" TargetMode="External" /><Relationship Type="http://schemas.openxmlformats.org/officeDocument/2006/relationships/hyperlink" Id="rId384" Target="http://github.com/KenAdeniji/WordEngineering/tree/main/IIS/WordEngineering/Python/selenium" TargetMode="External" /><Relationship Type="http://schemas.openxmlformats.org/officeDocument/2006/relationships/hyperlink" Id="rId385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0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3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4" Target="https://github.com/KenAdeniji/WordEngineering/tree/master/InformationInTransit/WindowsForms" TargetMode="External" /><Relationship Type="http://schemas.openxmlformats.org/officeDocument/2006/relationships/hyperlink" Id="rId374" Target="https://github.com/KenAdeniji/WordEngineering/tree/master/Microsoft/MSTest" TargetMode="External" /><Relationship Type="http://schemas.openxmlformats.org/officeDocument/2006/relationships/hyperlink" Id="rId37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7-15T16:13:03Z</dcterms:created>
  <dcterms:modified xsi:type="dcterms:W3CDTF">2024-07-15T16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